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ompany Name]</w:t>
      </w:r>
      <w:r>
        <w:br/>
      </w:r>
      <w:r>
        <w:t xml:space="preserve">Kathmandu, Nepal</w:t>
      </w:r>
      <w:r>
        <w:br/>
      </w:r>
      <w:r>
        <w:t xml:space="preserve">Nepal</w:t>
      </w:r>
    </w:p>
    <w:p>
      <w:pPr>
        <w:pStyle w:val="BodyText"/>
      </w:pPr>
      <w:r>
        <w:t xml:space="preserve">May 28, 2024</w:t>
      </w:r>
    </w:p>
    <w:p>
      <w:pPr>
        <w:pStyle w:val="BodyText"/>
      </w:pPr>
      <w:r>
        <w:t xml:space="preserve">Dear Hiring Team,</w:t>
      </w:r>
    </w:p>
    <w:p>
      <w:pPr>
        <w:pStyle w:val="BodyText"/>
      </w:pPr>
      <w:r>
        <w:t xml:space="preserve">I am writing with profound enthusiasm to submit my application for the Web Designer Internship position at your esteemed organization in Kathmandu, Nepal. As a dedicated and creatively driven final-year Bachelor of Computer Application student at Pokhara University with a specialization in Digital Design, I have closely followed the dynamic growth of Kathmandu's digital ecosystem and am deeply inspired by your company's innovative approach to web solutions. This opportunity represents the perfect convergence of my technical skills, cultural roots in Nepal Kathmandu, and professional aspirations.</w:t>
      </w:r>
    </w:p>
    <w:p>
      <w:pPr>
        <w:pStyle w:val="BodyText"/>
      </w:pPr>
      <w:r>
        <w:t xml:space="preserve">My academic journey has been meticulously structured around practical web development experiences that align with Nepal Kathmandu's emerging tech landscape. I recently completed a capstone project designing a responsive e-commerce platform for "Nepal Handicrafts Collective," an initiative connecting artisans across rural Nepal with global markets. This project required me to develop mobile-first interfaces using Adobe XD, Figma, and Bootstrap while incorporating culturally resonant Nepali aesthetics—such as traditional Dhaka fabric patterns and Newari architectural motifs—to create authentic user experiences. The platform received commendation from the Nepal Handicrafts Development Center for its cultural sensitivity and usability by non-English speaking artisans, reflecting my commitment to designing solutions that honor local context.</w:t>
      </w:r>
    </w:p>
    <w:p>
      <w:pPr>
        <w:pStyle w:val="BodyText"/>
      </w:pPr>
      <w:r>
        <w:t xml:space="preserve">What particularly excites me about this Internship Application Letter is the chance to contribute to Kathmandu's digital transformation while learning from industry leaders. Having grown up in the heart of Nepal Kathmandu—observing firsthand how local businesses transition from paper-based systems to online platforms—I understand the unique challenges and opportunities facing Nepali enterprises. My recent volunteer work with "Tech for Nepal" (a Kathmandu-based NGO) further solidified this perspective: I redesigned their volunteer management portal using React, which increased user engagement by 65% among community members across 12 districts. This experience taught me that effective web design in Nepal Kathmandu must balance international best practices with local accessibility needs—such as supporting multiple Nepali languages and optimizing for low-bandwidth connections common in rural areas.</w:t>
      </w:r>
    </w:p>
    <w:p>
      <w:pPr>
        <w:pStyle w:val="BodyText"/>
      </w:pPr>
      <w:r>
        <w:t xml:space="preserve">My technical toolkit is specifically curated for the Nepali market's demands. I possess advanced proficiency in Adobe Creative Suite, WordPress customization, and HTML5/CSS3 responsive frameworks—skills I've honed through multiple internships at Kathmandu-based startups like "Nepal Digital Innovators" and "Kathmandu Tech Hub." Notably, I recently optimized a tourism website for "Himalayan Treks Nepal," implementing lazy loading that reduced page load times by 42% for mobile users in bandwidth-constrained regions. This project required deep collaboration with Nepali content creators to ensure culturally appropriate imagery and language localization, demonstrating my ability to bridge design excellence with authentic local understanding.</w:t>
      </w:r>
    </w:p>
    <w:p>
      <w:pPr>
        <w:pStyle w:val="BodyText"/>
      </w:pPr>
      <w:r>
        <w:t xml:space="preserve">Beyond technical skills, I bring a passionate commitment to Nepal Kathmandu's digital future. I actively participate in the "Kathmandu Web Designers Guild," a monthly meetup where local designers discuss challenges like mobile-first approaches for Nepal's 45% smartphone-usage demographic and accessibility standards for users with varying digital literacy. Last month, I presented research on "Color Psychology in Nepali Digital Marketing" at Kathmandu College of Engineering, analyzing how traditional colors like saffron (symbolizing prosperity) and marigold (for auspiciousness) influence user behavior in local e-commerce. This reflects my belief that as a Web Designer intern in Nepal Kathmandu, I must design with cultural intelligence—not just technical competence.</w:t>
      </w:r>
    </w:p>
    <w:p>
      <w:pPr>
        <w:pStyle w:val="BodyText"/>
      </w:pPr>
      <w:r>
        <w:t xml:space="preserve">I am particularly drawn to your company's recent project for "Nepal Tourism Board" which redefined their digital presence with geolocated content celebrating Nepal's cultural heritage. As a lifelong resident of Kathmandu, I've witnessed how digital platforms can showcase our heritage—whether through the 3D reconstruction of Patan Durbar Square or virtual temple tours during festivals like Dashain. I am eager to contribute to such meaningful projects where design serves both business goals and cultural preservation in Nepal Kathmandu.</w:t>
      </w:r>
    </w:p>
    <w:p>
      <w:pPr>
        <w:pStyle w:val="BodyText"/>
      </w:pPr>
      <w:r>
        <w:t xml:space="preserve">My academic record (CGPA 3.8/4.0) and portfolio—including the "Nepal Farmers' Cooperative" project that won second place at the National Digital Innovation Challenge—demonstrate consistent excellence. What sets me apart is my deep local context: I speak fluent Nepali, Maithili, and English; understand Kathmandu's urban design challenges (like traffic management apps for densely populated areas); and maintain strong connections with Nepal's tech community through platforms like Nepal Tech Forum. I've also completed certifications in Google Analytics and Web Accessibility (WCAG 2.1) to ensure my designs are both effective and inclusive for all Nepali users.</w:t>
      </w:r>
    </w:p>
    <w:p>
      <w:pPr>
        <w:pStyle w:val="BodyText"/>
      </w:pPr>
      <w:r>
        <w:t xml:space="preserve">This Internship Application Letter represents not just a job opportunity, but a meaningful step toward contributing to Nepal Kathmandu's digital renaissance. I am eager to bring my passion for culturally intelligent design, technical skills in modern web frameworks, and intimate knowledge of Nepal's digital landscape to your team. The prospect of learning under your mentorship while creating solutions that empower Nepali businesses and communities fills me with genuine excitement.</w:t>
      </w:r>
    </w:p>
    <w:p>
      <w:pPr>
        <w:pStyle w:val="BodyText"/>
      </w:pPr>
      <w:r>
        <w:t xml:space="preserve">Sincerely,</w:t>
      </w:r>
      <w:r>
        <w:br/>
      </w:r>
    </w:p>
    <w:p>
      <w:pPr>
        <w:pStyle w:val="BodyText"/>
      </w:pPr>
      <w:r>
        <w:t xml:space="preserve">Rajesh Shrestha</w:t>
      </w:r>
    </w:p>
    <w:p>
      <w:pPr>
        <w:pStyle w:val="BodyText"/>
      </w:pPr>
      <w:r>
        <w:t xml:space="preserve">Final Year BCA Student | Digital Design Specialist</w:t>
      </w:r>
      <w:r>
        <w:br/>
      </w:r>
      <w:r>
        <w:t xml:space="preserve">Pokhara University, Nepal</w:t>
      </w:r>
      <w:r>
        <w:br/>
      </w:r>
      <w:r>
        <w:t xml:space="preserve">Email: rajesh.shrestha@email.com | Phone: +977-9841234567</w:t>
      </w:r>
    </w:p>
    <w:p>
      <w:pPr>
        <w:pStyle w:val="BodyText"/>
      </w:pPr>
      <w:r>
        <w:t xml:space="preserve">Portfolio: www.rajeshshrestha.design | LinkedIn: linkedin.com/in/rajeshshrestha-nepal</w:t>
      </w:r>
      <w:r>
        <w:br/>
      </w:r>
      <w:r>
        <w:t xml:space="preserve">Available for interview immediately in Kathmandu; willing to travel within Nepal for client mee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5-01T18:59:19Z</dcterms:created>
  <dcterms:modified xsi:type="dcterms:W3CDTF">2026-05-01T18:59:19Z</dcterms:modified>
</cp:coreProperties>
</file>

<file path=docProps/custom.xml><?xml version="1.0" encoding="utf-8"?>
<Properties xmlns="http://schemas.openxmlformats.org/officeDocument/2006/custom-properties" xmlns:vt="http://schemas.openxmlformats.org/officeDocument/2006/docPropsVTypes"/>
</file>